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BD3E1" w14:textId="03918F19" w:rsidR="00DA788A" w:rsidRDefault="00917FBE" w:rsidP="00DA788A">
      <w:pPr>
        <w:spacing w:after="0"/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022B5561" wp14:editId="0BC3FE23">
            <wp:extent cx="1241582" cy="125984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VSP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3268" cy="1312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6AF29" w14:textId="77777777" w:rsidR="00917FBE" w:rsidRDefault="00917FBE" w:rsidP="002A1E8B">
      <w:pPr>
        <w:jc w:val="center"/>
        <w:rPr>
          <w:b/>
          <w:sz w:val="28"/>
          <w:szCs w:val="24"/>
        </w:rPr>
      </w:pPr>
    </w:p>
    <w:p w14:paraId="71BC4CCE" w14:textId="5770D420" w:rsidR="00ED05EA" w:rsidRPr="005716EE" w:rsidRDefault="002A772D" w:rsidP="002A1E8B">
      <w:pPr>
        <w:jc w:val="center"/>
        <w:rPr>
          <w:b/>
          <w:sz w:val="28"/>
          <w:szCs w:val="24"/>
        </w:rPr>
      </w:pPr>
      <w:r w:rsidRPr="005716EE">
        <w:rPr>
          <w:b/>
          <w:sz w:val="28"/>
          <w:szCs w:val="24"/>
        </w:rPr>
        <w:t xml:space="preserve">Přehled </w:t>
      </w:r>
      <w:r w:rsidR="005716EE" w:rsidRPr="005716EE">
        <w:rPr>
          <w:b/>
          <w:sz w:val="28"/>
          <w:szCs w:val="24"/>
        </w:rPr>
        <w:t>etických</w:t>
      </w:r>
      <w:r w:rsidRPr="005716EE">
        <w:rPr>
          <w:b/>
          <w:sz w:val="28"/>
          <w:szCs w:val="24"/>
        </w:rPr>
        <w:t xml:space="preserve"> aspektů šk</w:t>
      </w:r>
      <w:r w:rsidR="005716EE" w:rsidRPr="005716EE">
        <w:rPr>
          <w:b/>
          <w:sz w:val="28"/>
          <w:szCs w:val="24"/>
        </w:rPr>
        <w:t>o</w:t>
      </w:r>
      <w:r w:rsidRPr="005716EE">
        <w:rPr>
          <w:b/>
          <w:sz w:val="28"/>
          <w:szCs w:val="24"/>
        </w:rPr>
        <w:t>lní práce</w:t>
      </w:r>
      <w:r w:rsidR="00ED05EA" w:rsidRPr="005716EE">
        <w:rPr>
          <w:b/>
          <w:sz w:val="28"/>
          <w:szCs w:val="24"/>
        </w:rPr>
        <w:t xml:space="preserve"> zahrnující </w:t>
      </w:r>
      <w:r w:rsidR="005716EE" w:rsidRPr="005716EE">
        <w:rPr>
          <w:b/>
          <w:sz w:val="28"/>
          <w:szCs w:val="24"/>
        </w:rPr>
        <w:t>výzkum na lidech</w:t>
      </w:r>
      <w:r w:rsidR="005A6D73">
        <w:rPr>
          <w:b/>
          <w:sz w:val="28"/>
          <w:szCs w:val="24"/>
        </w:rPr>
        <w:t xml:space="preserve"> </w:t>
      </w:r>
      <w:r w:rsidR="005A6D73">
        <w:rPr>
          <w:b/>
          <w:sz w:val="28"/>
          <w:szCs w:val="24"/>
        </w:rPr>
        <w:br/>
        <w:t>a jejich ošetření</w:t>
      </w:r>
    </w:p>
    <w:p w14:paraId="5FDB7485" w14:textId="3258D258" w:rsidR="00C91423" w:rsidRDefault="00C91423" w:rsidP="002A1E8B">
      <w:pPr>
        <w:spacing w:after="120"/>
        <w:rPr>
          <w:b/>
        </w:rPr>
      </w:pPr>
    </w:p>
    <w:p w14:paraId="154BB116" w14:textId="7B85E82D" w:rsidR="00375A3F" w:rsidRDefault="00375A3F" w:rsidP="00375A3F">
      <w:r>
        <w:t xml:space="preserve">Tento formulář je </w:t>
      </w:r>
      <w:r w:rsidR="007A40D0">
        <w:t xml:space="preserve">studentem </w:t>
      </w:r>
      <w:r>
        <w:t>vyplněn, konzultován</w:t>
      </w:r>
      <w:r w:rsidR="007A40D0">
        <w:t>, odsouhlasen</w:t>
      </w:r>
      <w:r>
        <w:t xml:space="preserve"> a podepsán vedoucím práce </w:t>
      </w:r>
      <w:r w:rsidRPr="00446781">
        <w:rPr>
          <w:b/>
        </w:rPr>
        <w:t>před započetím výzkumu</w:t>
      </w:r>
      <w:r>
        <w:t xml:space="preserve">, který je součástí školní práce studenta. Pokud jde o výzkum v rámci kvalifikační práce, stává se společně s příkladem Informovaného souhlasu </w:t>
      </w:r>
      <w:r w:rsidRPr="00446781">
        <w:rPr>
          <w:b/>
        </w:rPr>
        <w:t>povinnou přílohou</w:t>
      </w:r>
      <w:r>
        <w:t xml:space="preserve"> kvalifikační práce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114"/>
        <w:gridCol w:w="5948"/>
      </w:tblGrid>
      <w:tr w:rsidR="00ED05EA" w:rsidRPr="002A1900" w14:paraId="469BA243" w14:textId="77777777" w:rsidTr="005A6D73">
        <w:tc>
          <w:tcPr>
            <w:tcW w:w="3114" w:type="dxa"/>
          </w:tcPr>
          <w:p w14:paraId="27868D3D" w14:textId="7E6C1CA0" w:rsidR="00ED05EA" w:rsidRPr="002A1900" w:rsidRDefault="00ED05EA">
            <w:pPr>
              <w:rPr>
                <w:sz w:val="28"/>
              </w:rPr>
            </w:pPr>
            <w:r w:rsidRPr="002A1900">
              <w:rPr>
                <w:sz w:val="28"/>
              </w:rPr>
              <w:t xml:space="preserve">Název </w:t>
            </w:r>
            <w:r w:rsidR="005716EE" w:rsidRPr="002A1900">
              <w:rPr>
                <w:sz w:val="28"/>
              </w:rPr>
              <w:t>práce</w:t>
            </w:r>
          </w:p>
        </w:tc>
        <w:tc>
          <w:tcPr>
            <w:tcW w:w="5948" w:type="dxa"/>
          </w:tcPr>
          <w:p w14:paraId="6FE53127" w14:textId="77777777" w:rsidR="00ED05EA" w:rsidRPr="002A1900" w:rsidRDefault="00ED05EA">
            <w:pPr>
              <w:rPr>
                <w:sz w:val="28"/>
              </w:rPr>
            </w:pPr>
          </w:p>
        </w:tc>
      </w:tr>
      <w:tr w:rsidR="005716EE" w:rsidRPr="00917FBE" w14:paraId="6991C114" w14:textId="77777777" w:rsidTr="005A6D73">
        <w:tc>
          <w:tcPr>
            <w:tcW w:w="3114" w:type="dxa"/>
          </w:tcPr>
          <w:p w14:paraId="11290E53" w14:textId="1F81ACB3" w:rsidR="005716EE" w:rsidRPr="00917FBE" w:rsidRDefault="005716EE">
            <w:pPr>
              <w:rPr>
                <w:sz w:val="24"/>
              </w:rPr>
            </w:pPr>
            <w:r w:rsidRPr="00917FBE">
              <w:rPr>
                <w:sz w:val="24"/>
              </w:rPr>
              <w:t>Typ práce</w:t>
            </w:r>
          </w:p>
        </w:tc>
        <w:tc>
          <w:tcPr>
            <w:tcW w:w="5948" w:type="dxa"/>
          </w:tcPr>
          <w:p w14:paraId="6F173D26" w14:textId="559FF97D" w:rsidR="005716EE" w:rsidRPr="00917FBE" w:rsidRDefault="005716EE">
            <w:pPr>
              <w:rPr>
                <w:sz w:val="24"/>
              </w:rPr>
            </w:pPr>
            <w:r w:rsidRPr="00917FBE">
              <w:rPr>
                <w:sz w:val="24"/>
              </w:rPr>
              <w:t xml:space="preserve">Seminární – Bakalářská – Diplomová </w:t>
            </w:r>
          </w:p>
        </w:tc>
      </w:tr>
      <w:tr w:rsidR="00ED05EA" w:rsidRPr="00917FBE" w14:paraId="7FFAE2FC" w14:textId="77777777" w:rsidTr="005A6D73">
        <w:tc>
          <w:tcPr>
            <w:tcW w:w="3114" w:type="dxa"/>
          </w:tcPr>
          <w:p w14:paraId="5BACB496" w14:textId="434CCD2C" w:rsidR="00ED05EA" w:rsidRPr="00917FBE" w:rsidRDefault="00ED05EA">
            <w:pPr>
              <w:rPr>
                <w:sz w:val="24"/>
              </w:rPr>
            </w:pPr>
            <w:r w:rsidRPr="00917FBE">
              <w:rPr>
                <w:sz w:val="24"/>
              </w:rPr>
              <w:t xml:space="preserve">Celé jméno </w:t>
            </w:r>
            <w:r w:rsidR="005716EE" w:rsidRPr="00917FBE">
              <w:rPr>
                <w:sz w:val="24"/>
              </w:rPr>
              <w:t>studenta</w:t>
            </w:r>
          </w:p>
        </w:tc>
        <w:tc>
          <w:tcPr>
            <w:tcW w:w="5948" w:type="dxa"/>
          </w:tcPr>
          <w:p w14:paraId="0B98CCF1" w14:textId="77777777" w:rsidR="00ED05EA" w:rsidRPr="00917FBE" w:rsidRDefault="00ED05EA">
            <w:pPr>
              <w:rPr>
                <w:sz w:val="24"/>
              </w:rPr>
            </w:pPr>
          </w:p>
        </w:tc>
      </w:tr>
      <w:tr w:rsidR="00ED05EA" w:rsidRPr="00917FBE" w14:paraId="56145991" w14:textId="77777777" w:rsidTr="005A6D73">
        <w:tc>
          <w:tcPr>
            <w:tcW w:w="3114" w:type="dxa"/>
          </w:tcPr>
          <w:p w14:paraId="56E2C88B" w14:textId="33D817C0" w:rsidR="00ED05EA" w:rsidRPr="00917FBE" w:rsidRDefault="005716EE">
            <w:pPr>
              <w:rPr>
                <w:sz w:val="24"/>
              </w:rPr>
            </w:pPr>
            <w:r w:rsidRPr="00917FBE">
              <w:rPr>
                <w:sz w:val="24"/>
              </w:rPr>
              <w:t>Celé jméno vedoucího práce</w:t>
            </w:r>
          </w:p>
        </w:tc>
        <w:tc>
          <w:tcPr>
            <w:tcW w:w="5948" w:type="dxa"/>
          </w:tcPr>
          <w:p w14:paraId="55346505" w14:textId="77777777" w:rsidR="00ED05EA" w:rsidRPr="00917FBE" w:rsidRDefault="00ED05EA">
            <w:pPr>
              <w:rPr>
                <w:sz w:val="24"/>
              </w:rPr>
            </w:pPr>
          </w:p>
        </w:tc>
      </w:tr>
    </w:tbl>
    <w:p w14:paraId="25E2C658" w14:textId="101B6FFE" w:rsidR="00C703E1" w:rsidRPr="00C703E1" w:rsidRDefault="00C703E1" w:rsidP="00C703E1">
      <w:pPr>
        <w:spacing w:after="120"/>
        <w:rPr>
          <w:b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106"/>
        <w:gridCol w:w="4956"/>
      </w:tblGrid>
      <w:tr w:rsidR="00917FBE" w14:paraId="68B8190F" w14:textId="77777777" w:rsidTr="000567A8">
        <w:tc>
          <w:tcPr>
            <w:tcW w:w="4106" w:type="dxa"/>
          </w:tcPr>
          <w:p w14:paraId="5EF05255" w14:textId="0DA3AC86" w:rsidR="00917FBE" w:rsidRDefault="00917FBE" w:rsidP="00200DB0">
            <w:r w:rsidRPr="00C703E1">
              <w:rPr>
                <w:b/>
              </w:rPr>
              <w:t xml:space="preserve">Etické aspekty </w:t>
            </w:r>
            <w:r>
              <w:rPr>
                <w:b/>
              </w:rPr>
              <w:t>výz</w:t>
            </w:r>
            <w:r w:rsidR="007E2452">
              <w:rPr>
                <w:b/>
              </w:rPr>
              <w:t>k</w:t>
            </w:r>
            <w:r>
              <w:rPr>
                <w:b/>
              </w:rPr>
              <w:t>umu</w:t>
            </w:r>
          </w:p>
        </w:tc>
        <w:tc>
          <w:tcPr>
            <w:tcW w:w="4956" w:type="dxa"/>
          </w:tcPr>
          <w:p w14:paraId="449379E5" w14:textId="16C51FA2" w:rsidR="00917FBE" w:rsidRPr="00D306FA" w:rsidRDefault="00917FBE" w:rsidP="00200DB0">
            <w:pPr>
              <w:rPr>
                <w:b/>
              </w:rPr>
            </w:pPr>
            <w:r w:rsidRPr="00D306FA">
              <w:rPr>
                <w:b/>
              </w:rPr>
              <w:t>Odpověď, řešení</w:t>
            </w:r>
          </w:p>
        </w:tc>
      </w:tr>
      <w:tr w:rsidR="00A51BDD" w14:paraId="37FE1A89" w14:textId="77777777" w:rsidTr="000567A8">
        <w:tc>
          <w:tcPr>
            <w:tcW w:w="4106" w:type="dxa"/>
          </w:tcPr>
          <w:p w14:paraId="1042228C" w14:textId="351724A0" w:rsidR="005A6D73" w:rsidRDefault="00A51BDD" w:rsidP="00200DB0">
            <w:r>
              <w:t>Bud</w:t>
            </w:r>
            <w:r w:rsidR="005A6D73">
              <w:t>e</w:t>
            </w:r>
            <w:r>
              <w:t xml:space="preserve"> výzkumní</w:t>
            </w:r>
            <w:r w:rsidR="005A6D73">
              <w:t>k</w:t>
            </w:r>
            <w:r>
              <w:t xml:space="preserve"> zaznamenávat </w:t>
            </w:r>
            <w:r w:rsidRPr="000567A8">
              <w:rPr>
                <w:b/>
              </w:rPr>
              <w:t>osobní údaje</w:t>
            </w:r>
            <w:r>
              <w:t xml:space="preserve"> účastníků? Např. jméno, datum narození, poštovní adresa, email, telefon, fotografie, audio záznam, podle kterých bude možné účastníky identifikovat. </w:t>
            </w:r>
          </w:p>
          <w:p w14:paraId="2E8FEE16" w14:textId="6AE28CD8" w:rsidR="00A51BDD" w:rsidRDefault="00A51BDD" w:rsidP="00200DB0">
            <w:r>
              <w:t xml:space="preserve">Pokud ano, z jakého důvodu? Jak budou tato data </w:t>
            </w:r>
            <w:r w:rsidRPr="008A46C8">
              <w:rPr>
                <w:b/>
              </w:rPr>
              <w:t>chráněna proti zneužití</w:t>
            </w:r>
            <w:r>
              <w:t>?</w:t>
            </w:r>
          </w:p>
        </w:tc>
        <w:tc>
          <w:tcPr>
            <w:tcW w:w="4956" w:type="dxa"/>
          </w:tcPr>
          <w:p w14:paraId="62AD9370" w14:textId="77777777" w:rsidR="00A51BDD" w:rsidRDefault="00A51BDD" w:rsidP="00200DB0"/>
        </w:tc>
      </w:tr>
      <w:tr w:rsidR="00844B4D" w14:paraId="20003B40" w14:textId="77777777" w:rsidTr="000567A8">
        <w:tc>
          <w:tcPr>
            <w:tcW w:w="4106" w:type="dxa"/>
          </w:tcPr>
          <w:p w14:paraId="1BE99414" w14:textId="77777777" w:rsidR="005A6D73" w:rsidRDefault="00844B4D" w:rsidP="00200DB0">
            <w:r>
              <w:t xml:space="preserve">Budou účastníci </w:t>
            </w:r>
            <w:r w:rsidRPr="0044042F">
              <w:rPr>
                <w:b/>
              </w:rPr>
              <w:t>o svých výsledcích</w:t>
            </w:r>
            <w:r>
              <w:t xml:space="preserve"> získaných v rámci projektu informováni</w:t>
            </w:r>
            <w:r w:rsidR="005A6D73">
              <w:t>?</w:t>
            </w:r>
            <w:r>
              <w:t xml:space="preserve"> </w:t>
            </w:r>
          </w:p>
          <w:p w14:paraId="07DFDB57" w14:textId="55A451F9" w:rsidR="00844B4D" w:rsidRDefault="005A6D73" w:rsidP="00200DB0">
            <w:r>
              <w:t>P</w:t>
            </w:r>
            <w:r w:rsidR="00844B4D">
              <w:t>okud ano -</w:t>
            </w:r>
            <w:r w:rsidR="00844B4D" w:rsidRPr="00AA3E84">
              <w:t xml:space="preserve"> jak</w:t>
            </w:r>
            <w:r w:rsidR="00844B4D">
              <w:t>?</w:t>
            </w:r>
          </w:p>
        </w:tc>
        <w:tc>
          <w:tcPr>
            <w:tcW w:w="4956" w:type="dxa"/>
          </w:tcPr>
          <w:p w14:paraId="31EE5A05" w14:textId="77777777" w:rsidR="00844B4D" w:rsidRDefault="00844B4D" w:rsidP="00200DB0"/>
        </w:tc>
      </w:tr>
      <w:tr w:rsidR="00F5498B" w14:paraId="35214779" w14:textId="77777777" w:rsidTr="000567A8">
        <w:tc>
          <w:tcPr>
            <w:tcW w:w="4106" w:type="dxa"/>
          </w:tcPr>
          <w:p w14:paraId="6CEB48FF" w14:textId="77777777" w:rsidR="005A6D73" w:rsidRDefault="00F5498B" w:rsidP="00200DB0">
            <w:r>
              <w:t xml:space="preserve">Budou účastníci plně </w:t>
            </w:r>
            <w:r w:rsidRPr="00BB614C">
              <w:rPr>
                <w:b/>
              </w:rPr>
              <w:t>informováni o účelu studie před</w:t>
            </w:r>
            <w:r>
              <w:t xml:space="preserve"> podpisem IS a samotným sběrem dat? </w:t>
            </w:r>
          </w:p>
          <w:p w14:paraId="34F01781" w14:textId="03E57E1C" w:rsidR="00F5498B" w:rsidRDefault="00F5498B" w:rsidP="00200DB0">
            <w:r>
              <w:t xml:space="preserve">Pokud ne, uveďte, proč je nelze informovat plně a pravdivě předem. Pokud v souvislosti s neúplnými informacemi může </w:t>
            </w:r>
            <w:r w:rsidR="005A6D73">
              <w:t>vzniknout nepohodlí</w:t>
            </w:r>
            <w:r>
              <w:t xml:space="preserve"> či stres, jak budou účastníci po skončení výzkumu informováni o pravém účelu (forma a obsah </w:t>
            </w:r>
            <w:proofErr w:type="spellStart"/>
            <w:r>
              <w:t>debriefingu</w:t>
            </w:r>
            <w:proofErr w:type="spellEnd"/>
            <w:r>
              <w:t>)</w:t>
            </w:r>
            <w:r w:rsidR="005A6D73">
              <w:t>?</w:t>
            </w:r>
          </w:p>
        </w:tc>
        <w:tc>
          <w:tcPr>
            <w:tcW w:w="4956" w:type="dxa"/>
          </w:tcPr>
          <w:p w14:paraId="79C27C23" w14:textId="77777777" w:rsidR="00F5498B" w:rsidRDefault="00F5498B" w:rsidP="00200DB0"/>
        </w:tc>
      </w:tr>
      <w:tr w:rsidR="00C703E1" w14:paraId="1A79597A" w14:textId="77777777" w:rsidTr="000567A8">
        <w:tc>
          <w:tcPr>
            <w:tcW w:w="4106" w:type="dxa"/>
          </w:tcPr>
          <w:p w14:paraId="16ED4FB9" w14:textId="77777777" w:rsidR="005A6D73" w:rsidRDefault="00A51BDD" w:rsidP="00C703E1">
            <w:r>
              <w:t xml:space="preserve">Budou účastníci osoby mladší 18 let, nesvéprávné osoby, osoby, u nichž lze předpokládat sníženou kognitivní kapacitu pro udělení informovaného souhlasu s účastí nebo osoby ze zranitelné skupiny (pacienti, </w:t>
            </w:r>
            <w:proofErr w:type="spellStart"/>
            <w:r>
              <w:t>marginalizované</w:t>
            </w:r>
            <w:proofErr w:type="spellEnd"/>
            <w:r>
              <w:t xml:space="preserve"> skupiny)? </w:t>
            </w:r>
          </w:p>
          <w:p w14:paraId="43EDBA07" w14:textId="7A797136" w:rsidR="00C703E1" w:rsidRDefault="005A6D73" w:rsidP="00C703E1">
            <w:r>
              <w:lastRenderedPageBreak/>
              <w:t>Pokud ano, j</w:t>
            </w:r>
            <w:r w:rsidR="00A51BDD">
              <w:t>aká o</w:t>
            </w:r>
            <w:r w:rsidR="00C703E1">
              <w:t xml:space="preserve">patření na </w:t>
            </w:r>
            <w:r w:rsidR="00A51BDD">
              <w:t xml:space="preserve">jejich </w:t>
            </w:r>
            <w:r w:rsidR="00C703E1" w:rsidRPr="0044042F">
              <w:rPr>
                <w:b/>
              </w:rPr>
              <w:t xml:space="preserve">ochranu </w:t>
            </w:r>
            <w:r w:rsidR="00A51BDD">
              <w:rPr>
                <w:b/>
              </w:rPr>
              <w:t>budou přijata?</w:t>
            </w:r>
            <w:r w:rsidR="00C703E1">
              <w:t xml:space="preserve"> </w:t>
            </w:r>
            <w:r w:rsidR="00A83FCE">
              <w:t>(např. přítomnost blízké osoby, zák.</w:t>
            </w:r>
            <w:r w:rsidR="0044042F">
              <w:t xml:space="preserve"> </w:t>
            </w:r>
            <w:r w:rsidR="00A83FCE">
              <w:t>zástupce)</w:t>
            </w:r>
          </w:p>
        </w:tc>
        <w:tc>
          <w:tcPr>
            <w:tcW w:w="4956" w:type="dxa"/>
          </w:tcPr>
          <w:p w14:paraId="120665BA" w14:textId="77777777" w:rsidR="00C703E1" w:rsidRDefault="00C703E1"/>
        </w:tc>
      </w:tr>
      <w:tr w:rsidR="00E36B5E" w14:paraId="2562ADAE" w14:textId="77777777" w:rsidTr="000567A8">
        <w:tc>
          <w:tcPr>
            <w:tcW w:w="4106" w:type="dxa"/>
          </w:tcPr>
          <w:p w14:paraId="2FA27A3F" w14:textId="77777777" w:rsidR="005A6D73" w:rsidRDefault="00E36B5E" w:rsidP="00C703E1">
            <w:r>
              <w:t>Budou účastníci vystav</w:t>
            </w:r>
            <w:r w:rsidR="005A6D73">
              <w:t>eni</w:t>
            </w:r>
            <w:r>
              <w:t xml:space="preserve"> úkolům či situacím, které jim mohou být </w:t>
            </w:r>
            <w:r w:rsidRPr="000567A8">
              <w:rPr>
                <w:b/>
              </w:rPr>
              <w:t>nepříjemné</w:t>
            </w:r>
            <w:r>
              <w:t xml:space="preserve"> (např. nudné zdlouhavé úkoly, záměrné vyvolávání negativních emocí)? </w:t>
            </w:r>
          </w:p>
          <w:p w14:paraId="7B10BA9E" w14:textId="572488D7" w:rsidR="00E36B5E" w:rsidRDefault="00E36B5E" w:rsidP="00C703E1">
            <w:r>
              <w:t>Pokud ano, z jakého důvodu a jakým způsobem bude ošetřeno riziko negativního důsledku?</w:t>
            </w:r>
          </w:p>
        </w:tc>
        <w:tc>
          <w:tcPr>
            <w:tcW w:w="4956" w:type="dxa"/>
          </w:tcPr>
          <w:p w14:paraId="4BD42A2C" w14:textId="77777777" w:rsidR="00E36B5E" w:rsidRDefault="00E36B5E"/>
        </w:tc>
      </w:tr>
      <w:tr w:rsidR="00A90CCC" w14:paraId="3461F977" w14:textId="77777777" w:rsidTr="000567A8">
        <w:tc>
          <w:tcPr>
            <w:tcW w:w="4106" w:type="dxa"/>
          </w:tcPr>
          <w:p w14:paraId="1F159D72" w14:textId="05363AED" w:rsidR="005A6D73" w:rsidRDefault="00A90CCC" w:rsidP="001B6650">
            <w:r>
              <w:t xml:space="preserve">Budou v rámci studie účastníci žádáni o velmi </w:t>
            </w:r>
            <w:r w:rsidRPr="000567A8">
              <w:rPr>
                <w:b/>
              </w:rPr>
              <w:t>citlivé</w:t>
            </w:r>
            <w:r>
              <w:t xml:space="preserve"> </w:t>
            </w:r>
            <w:r w:rsidRPr="000567A8">
              <w:rPr>
                <w:b/>
              </w:rPr>
              <w:t>údaje</w:t>
            </w:r>
            <w:r>
              <w:t xml:space="preserve"> (např. sexuální preference, postoje ke kontroverzním otázkám, </w:t>
            </w:r>
            <w:r w:rsidR="002A1900">
              <w:t>traumata</w:t>
            </w:r>
            <w:r w:rsidR="0044042F">
              <w:t xml:space="preserve"> </w:t>
            </w:r>
            <w:r>
              <w:t xml:space="preserve">apod.)? </w:t>
            </w:r>
          </w:p>
          <w:p w14:paraId="16E64C08" w14:textId="5AA56218" w:rsidR="00A90CCC" w:rsidRDefault="00A90CCC" w:rsidP="001B6650">
            <w:r>
              <w:t xml:space="preserve">Pokud ano, jak bude zmírněno </w:t>
            </w:r>
            <w:r w:rsidR="00423D52">
              <w:t xml:space="preserve">související </w:t>
            </w:r>
            <w:r>
              <w:t>nepohodlí</w:t>
            </w:r>
            <w:r w:rsidR="0044042F">
              <w:t xml:space="preserve"> či stres</w:t>
            </w:r>
            <w:r>
              <w:t>?</w:t>
            </w:r>
          </w:p>
        </w:tc>
        <w:tc>
          <w:tcPr>
            <w:tcW w:w="4956" w:type="dxa"/>
          </w:tcPr>
          <w:p w14:paraId="1BFF836F" w14:textId="77777777" w:rsidR="00A90CCC" w:rsidRDefault="00A90CCC"/>
        </w:tc>
      </w:tr>
      <w:tr w:rsidR="00E36B5E" w14:paraId="0FB9C21D" w14:textId="77777777" w:rsidTr="000567A8">
        <w:tc>
          <w:tcPr>
            <w:tcW w:w="4106" w:type="dxa"/>
          </w:tcPr>
          <w:p w14:paraId="4BC1EA66" w14:textId="0ABA9821" w:rsidR="000567A8" w:rsidRDefault="00E36B5E" w:rsidP="001B6650">
            <w:r>
              <w:t xml:space="preserve">Existuje nějaké riziko, že účast na výzkumu může účastníka jakýmkoliv způsobem </w:t>
            </w:r>
            <w:r w:rsidRPr="000567A8">
              <w:rPr>
                <w:b/>
              </w:rPr>
              <w:t>poškodit</w:t>
            </w:r>
            <w:r>
              <w:t xml:space="preserve">, a to vč. dobrého jména, újmy fyzické či psychické, </w:t>
            </w:r>
            <w:r w:rsidR="002A1900">
              <w:t>vztahové</w:t>
            </w:r>
            <w:r>
              <w:t xml:space="preserve"> atd.? O jakou újmu může jít? </w:t>
            </w:r>
          </w:p>
          <w:p w14:paraId="20F231C8" w14:textId="15B11A59" w:rsidR="00E36B5E" w:rsidRDefault="00CB3D30" w:rsidP="001B6650">
            <w:r>
              <w:t>Pokud riziko existuje, j</w:t>
            </w:r>
            <w:r w:rsidR="00E36B5E">
              <w:t>akým způsobem výzkumník brání vzniku újmy?</w:t>
            </w:r>
          </w:p>
        </w:tc>
        <w:tc>
          <w:tcPr>
            <w:tcW w:w="4956" w:type="dxa"/>
          </w:tcPr>
          <w:p w14:paraId="066C9C6D" w14:textId="77777777" w:rsidR="00E36B5E" w:rsidRDefault="00E36B5E"/>
        </w:tc>
      </w:tr>
    </w:tbl>
    <w:p w14:paraId="62DB4A6B" w14:textId="77777777" w:rsidR="002A1E8B" w:rsidRDefault="002A1E8B" w:rsidP="00A4456E">
      <w:pPr>
        <w:spacing w:after="0"/>
      </w:pPr>
    </w:p>
    <w:p w14:paraId="31CEC992" w14:textId="77777777" w:rsidR="003A57A2" w:rsidRDefault="005A6D73">
      <w:r>
        <w:t>Student</w:t>
      </w:r>
      <w:r w:rsidR="00C638C2">
        <w:t xml:space="preserve"> prohlašuje, že vyplnil všechny údaje kompletně a pravdivě. Pokud by při samotné realizaci </w:t>
      </w:r>
      <w:r>
        <w:t>výzkumu</w:t>
      </w:r>
      <w:r w:rsidR="00C638C2">
        <w:t xml:space="preserve"> mělo dojít ke změnám v bodech uvedených v této žádosti, bude o nich </w:t>
      </w:r>
      <w:r>
        <w:t>student</w:t>
      </w:r>
      <w:r w:rsidR="00C638C2">
        <w:t xml:space="preserve"> ihned informovat </w:t>
      </w:r>
      <w:r>
        <w:t>svého vedoucího práce</w:t>
      </w:r>
      <w:r w:rsidR="00C638C2">
        <w:t>.</w:t>
      </w:r>
      <w:r w:rsidR="0050462B">
        <w:t xml:space="preserve"> </w:t>
      </w:r>
    </w:p>
    <w:p w14:paraId="11C2E5FB" w14:textId="74434F5C" w:rsidR="00C638C2" w:rsidRDefault="0050462B">
      <w:r>
        <w:t>V</w:t>
      </w:r>
      <w:r w:rsidR="00B63DFB">
        <w:t> </w:t>
      </w:r>
      <w:r>
        <w:t>případě</w:t>
      </w:r>
      <w:r w:rsidR="00B63DFB">
        <w:t xml:space="preserve"> osob</w:t>
      </w:r>
      <w:r>
        <w:t xml:space="preserve"> nezletilých či osob s omezenou svéprávností zapojených do </w:t>
      </w:r>
      <w:r w:rsidR="005A6D73">
        <w:t>výzkumu</w:t>
      </w:r>
      <w:r>
        <w:t xml:space="preserve"> se </w:t>
      </w:r>
      <w:r w:rsidR="003A57A2">
        <w:t>student</w:t>
      </w:r>
      <w:r>
        <w:t xml:space="preserve"> zavazuje respektovat </w:t>
      </w:r>
      <w:r w:rsidR="0015763A">
        <w:t xml:space="preserve">kromě souhlasu rodiče či zákonného opatrovníka </w:t>
      </w:r>
      <w:r>
        <w:t xml:space="preserve">i souhlas či nesouhlas </w:t>
      </w:r>
      <w:r w:rsidR="00293039">
        <w:t xml:space="preserve">účastníka </w:t>
      </w:r>
      <w:r>
        <w:t>s účastí.</w:t>
      </w:r>
      <w:r w:rsidR="00C703E1">
        <w:t xml:space="preserve"> </w:t>
      </w:r>
    </w:p>
    <w:p w14:paraId="7CFD925D" w14:textId="43C1BCED" w:rsidR="00C83EFA" w:rsidRDefault="005A6D73">
      <w:r>
        <w:t>Student</w:t>
      </w:r>
      <w:r w:rsidR="00C83EFA">
        <w:t xml:space="preserve"> se zavazuje, že osobní údaje účastníků budou zabezpečeny </w:t>
      </w:r>
      <w:r w:rsidR="00C703E1">
        <w:t xml:space="preserve">a uloženy </w:t>
      </w:r>
      <w:r w:rsidR="00C83EFA">
        <w:t>tak, aby k nim měl</w:t>
      </w:r>
      <w:r w:rsidR="002A1900">
        <w:t>/a</w:t>
      </w:r>
      <w:r w:rsidR="00C83EFA">
        <w:t xml:space="preserve"> přístup </w:t>
      </w:r>
      <w:r w:rsidR="002E7064">
        <w:t>pouze</w:t>
      </w:r>
      <w:r>
        <w:t xml:space="preserve"> on/a sám/a vedoucí práce</w:t>
      </w:r>
      <w:r w:rsidR="00C83EFA">
        <w:t>. Publikována</w:t>
      </w:r>
      <w:r>
        <w:t xml:space="preserve"> ve školní práci případně jinde</w:t>
      </w:r>
      <w:r w:rsidR="00C83EFA">
        <w:t xml:space="preserve"> budou pouze anonymizovaná data, která třetím osobám neumožní spojit s nimi konkrétní osobu (tj. bez jména, kontaktních informací, data narození).</w:t>
      </w:r>
    </w:p>
    <w:p w14:paraId="0CDC16BE" w14:textId="43760A90" w:rsidR="003A57A2" w:rsidRDefault="003A57A2">
      <w:r>
        <w:t>V případě pochybností</w:t>
      </w:r>
      <w:r w:rsidR="005C386F">
        <w:t xml:space="preserve"> o etických aspektech daného výzkumu může vedoucí práce přesměrovat odsouhlasení výzkumného projektu na Etickou komisi PVŠPS</w:t>
      </w:r>
      <w:r w:rsidR="00446781">
        <w:t xml:space="preserve"> (EK)</w:t>
      </w:r>
      <w:r w:rsidR="005C386F">
        <w:t xml:space="preserve">. Pokud bude mít student v úmyslu publikovat svá zjištění kromě samotné školní práce po úpravě i v odborné literatuře, může se </w:t>
      </w:r>
      <w:r w:rsidR="00446781">
        <w:t xml:space="preserve">sám/a </w:t>
      </w:r>
      <w:r w:rsidR="005C386F">
        <w:t xml:space="preserve">obrátit na EK PVŠPS s žádostí o oficiální souhlas (viz web PVŠPS). </w:t>
      </w:r>
    </w:p>
    <w:p w14:paraId="3B065D42" w14:textId="77777777" w:rsidR="00C91423" w:rsidRDefault="00C91423" w:rsidP="00C91423">
      <w:pPr>
        <w:spacing w:after="0"/>
      </w:pPr>
    </w:p>
    <w:p w14:paraId="2E40CE1F" w14:textId="77777777" w:rsidR="005A6D73" w:rsidRDefault="002A1E8B">
      <w:r>
        <w:t>Datum</w:t>
      </w:r>
      <w:r w:rsidR="00DD54D1">
        <w:tab/>
      </w:r>
    </w:p>
    <w:p w14:paraId="23AC5303" w14:textId="215E005E" w:rsidR="005A6D73" w:rsidRDefault="00DD54D1">
      <w:r>
        <w:tab/>
      </w:r>
      <w:r>
        <w:tab/>
      </w:r>
      <w:r>
        <w:tab/>
      </w:r>
    </w:p>
    <w:p w14:paraId="40782DD9" w14:textId="1E619A02" w:rsidR="00414E12" w:rsidRDefault="002A1E8B">
      <w:r>
        <w:t xml:space="preserve">Podpis </w:t>
      </w:r>
      <w:r w:rsidR="005A6D73">
        <w:t>studenta</w:t>
      </w:r>
      <w:r w:rsidR="005A6D73">
        <w:tab/>
      </w:r>
      <w:r w:rsidR="005A6D73">
        <w:tab/>
      </w:r>
      <w:r w:rsidR="005A6D73">
        <w:tab/>
      </w:r>
      <w:r w:rsidR="005A6D73">
        <w:tab/>
        <w:t>Podpis vedoucího práce</w:t>
      </w:r>
    </w:p>
    <w:sectPr w:rsidR="00414E12" w:rsidSect="00917FBE">
      <w:headerReference w:type="default" r:id="rId8"/>
      <w:footerReference w:type="default" r:id="rId9"/>
      <w:pgSz w:w="11906" w:h="16838"/>
      <w:pgMar w:top="709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96A96" w14:textId="77777777" w:rsidR="004B73B6" w:rsidRDefault="004B73B6" w:rsidP="00C91423">
      <w:pPr>
        <w:spacing w:after="0" w:line="240" w:lineRule="auto"/>
      </w:pPr>
      <w:r>
        <w:separator/>
      </w:r>
    </w:p>
  </w:endnote>
  <w:endnote w:type="continuationSeparator" w:id="0">
    <w:p w14:paraId="7BAFCAFF" w14:textId="77777777" w:rsidR="004B73B6" w:rsidRDefault="004B73B6" w:rsidP="00C914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2456923"/>
      <w:docPartObj>
        <w:docPartGallery w:val="Page Numbers (Bottom of Page)"/>
        <w:docPartUnique/>
      </w:docPartObj>
    </w:sdtPr>
    <w:sdtContent>
      <w:p w14:paraId="14E4CEA6" w14:textId="77777777" w:rsidR="00C91423" w:rsidRDefault="0060792A">
        <w:pPr>
          <w:pStyle w:val="Zpat"/>
          <w:jc w:val="right"/>
        </w:pPr>
        <w:r>
          <w:fldChar w:fldCharType="begin"/>
        </w:r>
        <w:r w:rsidR="0046296A">
          <w:instrText xml:space="preserve"> PAGE   \* MERGEFORMAT </w:instrText>
        </w:r>
        <w:r>
          <w:fldChar w:fldCharType="separate"/>
        </w:r>
        <w:r w:rsidR="00423D5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8D87A91" w14:textId="77777777" w:rsidR="00C91423" w:rsidRDefault="00C9142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9F030" w14:textId="77777777" w:rsidR="004B73B6" w:rsidRDefault="004B73B6" w:rsidP="00C91423">
      <w:pPr>
        <w:spacing w:after="0" w:line="240" w:lineRule="auto"/>
      </w:pPr>
      <w:r>
        <w:separator/>
      </w:r>
    </w:p>
  </w:footnote>
  <w:footnote w:type="continuationSeparator" w:id="0">
    <w:p w14:paraId="544DDB27" w14:textId="77777777" w:rsidR="004B73B6" w:rsidRDefault="004B73B6" w:rsidP="00C914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CF488" w14:textId="77777777" w:rsidR="00C91423" w:rsidRDefault="00C91423">
    <w:pPr>
      <w:pStyle w:val="Zhlav"/>
      <w:jc w:val="right"/>
    </w:pPr>
  </w:p>
  <w:p w14:paraId="06EE053D" w14:textId="77777777" w:rsidR="00C91423" w:rsidRDefault="00C91423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C06A26"/>
    <w:multiLevelType w:val="hybridMultilevel"/>
    <w:tmpl w:val="2A0A39B6"/>
    <w:lvl w:ilvl="0" w:tplc="AE52044E">
      <w:start w:val="1"/>
      <w:numFmt w:val="bullet"/>
      <w:lvlText w:val="-"/>
      <w:lvlJc w:val="left"/>
      <w:pPr>
        <w:ind w:left="720" w:hanging="360"/>
      </w:pPr>
      <w:rPr>
        <w:rFonts w:ascii="Cambria" w:hAnsi="Cambri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3C6455"/>
    <w:multiLevelType w:val="hybridMultilevel"/>
    <w:tmpl w:val="99EED3F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4147777">
    <w:abstractNumId w:val="1"/>
  </w:num>
  <w:num w:numId="2" w16cid:durableId="6615881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1MDAxtTAysDQ1szRQ0lEKTi0uzszPAykwrgUARCMTmSwAAAA="/>
  </w:docVars>
  <w:rsids>
    <w:rsidRoot w:val="00ED05EA"/>
    <w:rsid w:val="000165A5"/>
    <w:rsid w:val="000567A8"/>
    <w:rsid w:val="000E7A87"/>
    <w:rsid w:val="0013586E"/>
    <w:rsid w:val="0015763A"/>
    <w:rsid w:val="001A36EB"/>
    <w:rsid w:val="001A410A"/>
    <w:rsid w:val="001A6F86"/>
    <w:rsid w:val="001B6650"/>
    <w:rsid w:val="001E6AB1"/>
    <w:rsid w:val="001F6636"/>
    <w:rsid w:val="00205D13"/>
    <w:rsid w:val="0022376A"/>
    <w:rsid w:val="00293039"/>
    <w:rsid w:val="002A1900"/>
    <w:rsid w:val="002A1E8B"/>
    <w:rsid w:val="002A28C2"/>
    <w:rsid w:val="002A772D"/>
    <w:rsid w:val="002E7064"/>
    <w:rsid w:val="002F173F"/>
    <w:rsid w:val="003000D4"/>
    <w:rsid w:val="0030373E"/>
    <w:rsid w:val="0033000D"/>
    <w:rsid w:val="003329C0"/>
    <w:rsid w:val="00375A3F"/>
    <w:rsid w:val="00390371"/>
    <w:rsid w:val="003A57A2"/>
    <w:rsid w:val="003B696C"/>
    <w:rsid w:val="00414E12"/>
    <w:rsid w:val="00416DFB"/>
    <w:rsid w:val="0042228D"/>
    <w:rsid w:val="00423D52"/>
    <w:rsid w:val="0044042F"/>
    <w:rsid w:val="00446781"/>
    <w:rsid w:val="0046296A"/>
    <w:rsid w:val="00464026"/>
    <w:rsid w:val="0048732C"/>
    <w:rsid w:val="00496396"/>
    <w:rsid w:val="004B73B6"/>
    <w:rsid w:val="0050462B"/>
    <w:rsid w:val="0052184D"/>
    <w:rsid w:val="0053282C"/>
    <w:rsid w:val="005716EE"/>
    <w:rsid w:val="0058249F"/>
    <w:rsid w:val="005A6D73"/>
    <w:rsid w:val="005C386F"/>
    <w:rsid w:val="0060792A"/>
    <w:rsid w:val="00643704"/>
    <w:rsid w:val="0066005A"/>
    <w:rsid w:val="006C68C2"/>
    <w:rsid w:val="006F08AE"/>
    <w:rsid w:val="007176C2"/>
    <w:rsid w:val="007319CD"/>
    <w:rsid w:val="007332BA"/>
    <w:rsid w:val="007A40D0"/>
    <w:rsid w:val="007A7681"/>
    <w:rsid w:val="007E2452"/>
    <w:rsid w:val="008358D2"/>
    <w:rsid w:val="00844B4D"/>
    <w:rsid w:val="008A46C8"/>
    <w:rsid w:val="008E72E4"/>
    <w:rsid w:val="008F0087"/>
    <w:rsid w:val="00915239"/>
    <w:rsid w:val="00917FBE"/>
    <w:rsid w:val="00954B9A"/>
    <w:rsid w:val="009657B4"/>
    <w:rsid w:val="009730D3"/>
    <w:rsid w:val="00995AB2"/>
    <w:rsid w:val="009A13CF"/>
    <w:rsid w:val="009D3151"/>
    <w:rsid w:val="00A4456E"/>
    <w:rsid w:val="00A456A3"/>
    <w:rsid w:val="00A51BDD"/>
    <w:rsid w:val="00A554E1"/>
    <w:rsid w:val="00A63C50"/>
    <w:rsid w:val="00A723E9"/>
    <w:rsid w:val="00A770C7"/>
    <w:rsid w:val="00A83FCE"/>
    <w:rsid w:val="00A90CCC"/>
    <w:rsid w:val="00AA3E84"/>
    <w:rsid w:val="00AB6210"/>
    <w:rsid w:val="00AC3742"/>
    <w:rsid w:val="00AC68B3"/>
    <w:rsid w:val="00AD375C"/>
    <w:rsid w:val="00AE1541"/>
    <w:rsid w:val="00AE37EF"/>
    <w:rsid w:val="00B061AA"/>
    <w:rsid w:val="00B4007C"/>
    <w:rsid w:val="00B44FF3"/>
    <w:rsid w:val="00B63DFB"/>
    <w:rsid w:val="00B701F5"/>
    <w:rsid w:val="00BB614C"/>
    <w:rsid w:val="00BD3EB4"/>
    <w:rsid w:val="00C03929"/>
    <w:rsid w:val="00C2698C"/>
    <w:rsid w:val="00C638C2"/>
    <w:rsid w:val="00C703E1"/>
    <w:rsid w:val="00C83EFA"/>
    <w:rsid w:val="00C856CE"/>
    <w:rsid w:val="00C91423"/>
    <w:rsid w:val="00CA69B0"/>
    <w:rsid w:val="00CB24B4"/>
    <w:rsid w:val="00CB3D30"/>
    <w:rsid w:val="00D11410"/>
    <w:rsid w:val="00D12D57"/>
    <w:rsid w:val="00D13E78"/>
    <w:rsid w:val="00D306FA"/>
    <w:rsid w:val="00D64DC4"/>
    <w:rsid w:val="00DA788A"/>
    <w:rsid w:val="00DC5266"/>
    <w:rsid w:val="00DD1910"/>
    <w:rsid w:val="00DD54D1"/>
    <w:rsid w:val="00DF34D1"/>
    <w:rsid w:val="00DF36CE"/>
    <w:rsid w:val="00E0563B"/>
    <w:rsid w:val="00E36B5E"/>
    <w:rsid w:val="00E86DCE"/>
    <w:rsid w:val="00EB4787"/>
    <w:rsid w:val="00ED05EA"/>
    <w:rsid w:val="00EF0DAF"/>
    <w:rsid w:val="00F30EA3"/>
    <w:rsid w:val="00F46FB2"/>
    <w:rsid w:val="00F5498B"/>
    <w:rsid w:val="00F6365C"/>
    <w:rsid w:val="00F91C62"/>
    <w:rsid w:val="00FD5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54E95A3"/>
  <w15:docId w15:val="{56AD738A-F2C1-42AB-BE6D-600DD40FE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6005A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ED05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C914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91423"/>
  </w:style>
  <w:style w:type="paragraph" w:styleId="Zpat">
    <w:name w:val="footer"/>
    <w:basedOn w:val="Normln"/>
    <w:link w:val="ZpatChar"/>
    <w:uiPriority w:val="99"/>
    <w:unhideWhenUsed/>
    <w:rsid w:val="00C914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91423"/>
  </w:style>
  <w:style w:type="paragraph" w:styleId="Textbubliny">
    <w:name w:val="Balloon Text"/>
    <w:basedOn w:val="Normln"/>
    <w:link w:val="TextbublinyChar"/>
    <w:uiPriority w:val="99"/>
    <w:semiHidden/>
    <w:unhideWhenUsed/>
    <w:rsid w:val="00F30E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30EA3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AA3E84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CB3D3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B3D30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B3D30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B3D3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B3D3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94</Words>
  <Characters>2917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živatel systému Windows</dc:creator>
  <cp:lastModifiedBy>Milena Balá</cp:lastModifiedBy>
  <cp:revision>4</cp:revision>
  <cp:lastPrinted>2023-10-18T09:06:00Z</cp:lastPrinted>
  <dcterms:created xsi:type="dcterms:W3CDTF">2023-10-22T13:36:00Z</dcterms:created>
  <dcterms:modified xsi:type="dcterms:W3CDTF">2023-10-30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cdb87055ec7ac9a80e7a2376f57c1ec7208c16a12977d5cc46866c4f0fa5a6</vt:lpwstr>
  </property>
</Properties>
</file>